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987D56" w14:textId="13D87D18" w:rsidR="006F5C9C" w:rsidRDefault="006F5C9C">
      <w:r>
        <w:rPr>
          <w:noProof/>
        </w:rPr>
        <w:drawing>
          <wp:inline distT="0" distB="0" distL="0" distR="0" wp14:anchorId="7343C00E" wp14:editId="3297D4BF">
            <wp:extent cx="4505325" cy="2969895"/>
            <wp:effectExtent l="0" t="0" r="9525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10736" t="11117" r="13463"/>
                    <a:stretch/>
                  </pic:blipFill>
                  <pic:spPr bwMode="auto">
                    <a:xfrm>
                      <a:off x="0" y="0"/>
                      <a:ext cx="4505325" cy="29698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6F5C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wNDYwsDQzt7AwtzBU0lEKTi0uzszPAykwrAUAmJtyHiwAAAA="/>
  </w:docVars>
  <w:rsids>
    <w:rsidRoot w:val="006F5C9C"/>
    <w:rsid w:val="006F5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C32499"/>
  <w15:chartTrackingRefBased/>
  <w15:docId w15:val="{651F7D95-E5FA-43BD-B7B5-B1B1D013A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landa lindsey</dc:creator>
  <cp:keywords/>
  <dc:description/>
  <cp:lastModifiedBy>yolanda lindsey</cp:lastModifiedBy>
  <cp:revision>1</cp:revision>
  <dcterms:created xsi:type="dcterms:W3CDTF">2020-05-27T00:30:00Z</dcterms:created>
  <dcterms:modified xsi:type="dcterms:W3CDTF">2020-05-27T00:33:00Z</dcterms:modified>
</cp:coreProperties>
</file>